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4CDF43" w14:textId="77777777" w:rsidR="002840F0" w:rsidRPr="00413ED6" w:rsidRDefault="002840F0" w:rsidP="002840F0">
      <w:pPr>
        <w:ind w:left="1440" w:firstLine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Programming Fundamentals-Assignment#0</w:t>
      </w:r>
      <w:r w:rsidR="00FF6B23"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611DCADB" w14:textId="77777777" w:rsidR="002840F0" w:rsidRPr="00413ED6" w:rsidRDefault="002840F0" w:rsidP="002840F0">
      <w:pPr>
        <w:ind w:left="2160" w:firstLine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Dr. Sheeraz Arif-</w:t>
      </w:r>
      <w:r w:rsidR="00C87039">
        <w:rPr>
          <w:rFonts w:ascii="Times New Roman" w:hAnsi="Times New Roman" w:cs="Times New Roman"/>
          <w:b/>
          <w:bCs/>
          <w:sz w:val="28"/>
          <w:szCs w:val="28"/>
          <w:u w:val="single"/>
        </w:rPr>
        <w:t>Spring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-2</w:t>
      </w:r>
      <w:r w:rsidR="00C87039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4EFC1244" w14:textId="6422DF7D" w:rsidR="002840F0" w:rsidRPr="00413ED6" w:rsidRDefault="002840F0" w:rsidP="002840F0">
      <w:pPr>
        <w:ind w:left="720" w:firstLine="72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Given Date-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30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-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12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-202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    Submission Deadline-</w:t>
      </w:r>
      <w:r w:rsidR="00FA0CC3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7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-0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1</w:t>
      </w:r>
      <w:r w:rsidRPr="00413ED6">
        <w:rPr>
          <w:rFonts w:ascii="Times New Roman" w:hAnsi="Times New Roman" w:cs="Times New Roman"/>
          <w:b/>
          <w:bCs/>
          <w:sz w:val="28"/>
          <w:szCs w:val="28"/>
          <w:u w:val="single"/>
        </w:rPr>
        <w:t>-2</w:t>
      </w:r>
      <w:r w:rsidR="007A658E"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</w:p>
    <w:p w14:paraId="3755AB52" w14:textId="77777777" w:rsidR="002840F0" w:rsidRPr="00413ED6" w:rsidRDefault="00A32B8C" w:rsidP="002840F0">
      <w:pPr>
        <w:rPr>
          <w:rFonts w:ascii="Times New Roman" w:hAnsi="Times New Roman" w:cs="Times New Roman"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sz w:val="28"/>
          <w:szCs w:val="28"/>
          <w:u w:val="single"/>
        </w:rPr>
        <w:t>Note</w:t>
      </w:r>
      <w:r w:rsidR="002840F0" w:rsidRPr="00413ED6">
        <w:rPr>
          <w:rFonts w:ascii="Times New Roman" w:hAnsi="Times New Roman" w:cs="Times New Roman"/>
          <w:sz w:val="28"/>
          <w:szCs w:val="28"/>
          <w:u w:val="single"/>
        </w:rPr>
        <w:t xml:space="preserve">: Write the </w:t>
      </w:r>
      <w:r w:rsidR="001A15B8" w:rsidRPr="00413ED6">
        <w:rPr>
          <w:rFonts w:ascii="Times New Roman" w:hAnsi="Times New Roman" w:cs="Times New Roman"/>
          <w:sz w:val="28"/>
          <w:szCs w:val="28"/>
          <w:u w:val="single"/>
        </w:rPr>
        <w:t xml:space="preserve">source </w:t>
      </w:r>
      <w:r w:rsidR="002840F0" w:rsidRPr="00413ED6">
        <w:rPr>
          <w:rFonts w:ascii="Times New Roman" w:hAnsi="Times New Roman" w:cs="Times New Roman"/>
          <w:sz w:val="28"/>
          <w:szCs w:val="28"/>
          <w:u w:val="single"/>
        </w:rPr>
        <w:t>programs of the following problems in c/c++ code:</w:t>
      </w:r>
    </w:p>
    <w:p w14:paraId="6C9A42DA" w14:textId="77777777" w:rsidR="001A15B8" w:rsidRPr="00413ED6" w:rsidRDefault="001A15B8" w:rsidP="001A15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#01</w:t>
      </w:r>
    </w:p>
    <w:p w14:paraId="75038BC5" w14:textId="4AB43D2C" w:rsidR="001A15B8" w:rsidRPr="00413ED6" w:rsidRDefault="001A15B8" w:rsidP="001A15B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Style w:val="Strong"/>
          <w:rFonts w:ascii="Times New Roman" w:hAnsi="Times New Roman" w:cs="Times New Roman"/>
          <w:sz w:val="24"/>
          <w:szCs w:val="24"/>
          <w:shd w:val="clear" w:color="auto" w:fill="FFFFFF"/>
        </w:rPr>
        <w:t>12. </w:t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Write a program in C++ to calculate the sum of the series (1*1) + (2*2) + (3*3) + (.(n*n). 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Sample Output:</w:t>
      </w:r>
      <w:r w:rsidR="00C659BE"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Use While loop)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put the value for </w:t>
      </w:r>
      <w:r w:rsidR="008E10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nth term: 5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1*1 = 1 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2*2 = 4 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3*3 = 9 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4*4 = 16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sz w:val="24"/>
          <w:szCs w:val="24"/>
          <w:shd w:val="clear" w:color="auto" w:fill="FFFFFF"/>
        </w:rPr>
        <w:t>The sum of the above series is: 30</w:t>
      </w:r>
    </w:p>
    <w:p w14:paraId="2415F808" w14:textId="77777777" w:rsidR="001A15B8" w:rsidRPr="00413ED6" w:rsidRDefault="001A15B8" w:rsidP="001A15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#2</w:t>
      </w:r>
    </w:p>
    <w:p w14:paraId="79D9214C" w14:textId="765E1B4E" w:rsidR="001A15B8" w:rsidRPr="00413ED6" w:rsidRDefault="001A15B8" w:rsidP="001A15B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A program that takes </w:t>
      </w:r>
      <w:r w:rsidR="008E10CD">
        <w:rPr>
          <w:rFonts w:ascii="Times New Roman" w:hAnsi="Times New Roman" w:cs="Times New Roman"/>
          <w:sz w:val="24"/>
          <w:szCs w:val="24"/>
        </w:rPr>
        <w:t xml:space="preserve">the </w:t>
      </w:r>
      <w:r w:rsidRPr="00413ED6">
        <w:rPr>
          <w:rFonts w:ascii="Times New Roman" w:hAnsi="Times New Roman" w:cs="Times New Roman"/>
          <w:sz w:val="24"/>
          <w:szCs w:val="24"/>
        </w:rPr>
        <w:t>input of two numbers from user as a starting and ending then prints all even numbers between them</w:t>
      </w:r>
      <w:r w:rsidR="00401FDB">
        <w:rPr>
          <w:rFonts w:ascii="Times New Roman" w:hAnsi="Times New Roman" w:cs="Times New Roman"/>
          <w:sz w:val="24"/>
          <w:szCs w:val="24"/>
        </w:rPr>
        <w:t xml:space="preserve"> and show the product of all odd numbers</w:t>
      </w:r>
      <w:r w:rsidRPr="00413ED6">
        <w:rPr>
          <w:rFonts w:ascii="Times New Roman" w:hAnsi="Times New Roman" w:cs="Times New Roman"/>
          <w:sz w:val="24"/>
          <w:szCs w:val="24"/>
        </w:rPr>
        <w:t>.</w:t>
      </w:r>
      <w:r w:rsidR="00C659BE" w:rsidRPr="00413ED6">
        <w:rPr>
          <w:rFonts w:ascii="Times New Roman" w:hAnsi="Times New Roman" w:cs="Times New Roman"/>
          <w:sz w:val="24"/>
          <w:szCs w:val="24"/>
        </w:rPr>
        <w:t xml:space="preserve"> (Use for loop)</w:t>
      </w:r>
    </w:p>
    <w:p w14:paraId="19DF4B03" w14:textId="77777777" w:rsidR="001A15B8" w:rsidRPr="00413ED6" w:rsidRDefault="001A15B8" w:rsidP="001A15B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Output:</w:t>
      </w:r>
      <w:r w:rsidRPr="00413ED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13ED6">
        <w:rPr>
          <w:rFonts w:ascii="Times New Roman" w:hAnsi="Times New Roman" w:cs="Times New Roman"/>
          <w:sz w:val="24"/>
          <w:szCs w:val="24"/>
        </w:rPr>
        <w:br/>
      </w:r>
      <w:r w:rsidRPr="00413ED6">
        <w:rPr>
          <w:rFonts w:ascii="Times New Roman" w:hAnsi="Times New Roman" w:cs="Times New Roman"/>
          <w:i/>
          <w:sz w:val="24"/>
          <w:szCs w:val="24"/>
        </w:rPr>
        <w:t>Enter starting number: 7</w:t>
      </w:r>
    </w:p>
    <w:p w14:paraId="264D62DF" w14:textId="77777777" w:rsidR="001A15B8" w:rsidRPr="00413ED6" w:rsidRDefault="001A15B8" w:rsidP="001A15B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ending number: 25</w:t>
      </w:r>
    </w:p>
    <w:p w14:paraId="01D6C202" w14:textId="77777777" w:rsidR="001A15B8" w:rsidRPr="00413ED6" w:rsidRDefault="001A15B8" w:rsidP="001A15B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ven numbers between 7 and 15 are</w:t>
      </w:r>
    </w:p>
    <w:p w14:paraId="26DD74A9" w14:textId="77777777" w:rsidR="001A15B8" w:rsidRDefault="001A15B8" w:rsidP="001A15B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8, 10, 12, 14, 16, 18, 20, 22, 24</w:t>
      </w:r>
    </w:p>
    <w:p w14:paraId="18D13823" w14:textId="77777777" w:rsidR="00401FDB" w:rsidRPr="00413ED6" w:rsidRDefault="00401FDB" w:rsidP="001A15B8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7*9*11*13*….</w:t>
      </w:r>
    </w:p>
    <w:p w14:paraId="2D635ECC" w14:textId="77777777" w:rsidR="0083692F" w:rsidRPr="00413ED6" w:rsidRDefault="0083692F" w:rsidP="0083692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 #03</w:t>
      </w:r>
    </w:p>
    <w:p w14:paraId="583887E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A program that takes input of integers repeatedly until user enters a zero digit then it prints the number of positive and negative integers. </w:t>
      </w:r>
    </w:p>
    <w:p w14:paraId="0BC2BA4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Output:</w:t>
      </w:r>
    </w:p>
    <w:p w14:paraId="48711E51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13</w:t>
      </w:r>
    </w:p>
    <w:p w14:paraId="36A4F22D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-21</w:t>
      </w:r>
    </w:p>
    <w:p w14:paraId="70EB7FA3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-51</w:t>
      </w:r>
    </w:p>
    <w:p w14:paraId="158C8182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-69</w:t>
      </w:r>
    </w:p>
    <w:p w14:paraId="4A512447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22</w:t>
      </w:r>
    </w:p>
    <w:p w14:paraId="25E99FA5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-76</w:t>
      </w:r>
    </w:p>
    <w:p w14:paraId="0E9E4D5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-9</w:t>
      </w:r>
    </w:p>
    <w:p w14:paraId="6A09D89F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>Enter a number: 0</w:t>
      </w:r>
    </w:p>
    <w:p w14:paraId="16C839AF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 xml:space="preserve">Positive numbers are: 4 </w:t>
      </w:r>
    </w:p>
    <w:p w14:paraId="1A59B3F6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413ED6">
        <w:rPr>
          <w:rFonts w:ascii="Times New Roman" w:hAnsi="Times New Roman" w:cs="Times New Roman"/>
          <w:i/>
          <w:sz w:val="24"/>
          <w:szCs w:val="24"/>
        </w:rPr>
        <w:t xml:space="preserve">Negative numbers are: 2 </w:t>
      </w:r>
    </w:p>
    <w:p w14:paraId="7E599F7B" w14:textId="77777777" w:rsidR="0083692F" w:rsidRPr="00413ED6" w:rsidRDefault="0083692F" w:rsidP="0083692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 xml:space="preserve"> (Hint: You can use while loop/do-while with unexpected termination)</w:t>
      </w:r>
    </w:p>
    <w:p w14:paraId="4F483DF3" w14:textId="77777777" w:rsidR="0083692F" w:rsidRPr="00413ED6" w:rsidRDefault="0083692F" w:rsidP="0083692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 #04</w:t>
      </w:r>
    </w:p>
    <w:p w14:paraId="217D6E51" w14:textId="77777777" w:rsidR="0083692F" w:rsidRPr="00413ED6" w:rsidRDefault="0083692F" w:rsidP="0083692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sz w:val="24"/>
          <w:szCs w:val="24"/>
        </w:rPr>
        <w:t> Write a program in C++ to make such a pattern like right angle triangle using number which will repeat the number for that row. </w:t>
      </w:r>
      <w:hyperlink r:id="rId7" w:anchor="EDITOR" w:history="1">
        <w:r w:rsidRPr="00413ED6">
          <w:rPr>
            <w:rFonts w:ascii="Times New Roman" w:hAnsi="Times New Roman" w:cs="Times New Roman"/>
            <w:sz w:val="24"/>
            <w:szCs w:val="24"/>
          </w:rPr>
          <w:t>Go to the editor</w:t>
        </w:r>
      </w:hyperlink>
      <w:r w:rsidRPr="00413ED6">
        <w:rPr>
          <w:rFonts w:ascii="Times New Roman" w:hAnsi="Times New Roman" w:cs="Times New Roman"/>
          <w:sz w:val="24"/>
          <w:szCs w:val="24"/>
        </w:rPr>
        <w:br/>
        <w:t xml:space="preserve">Sample Output: </w:t>
      </w: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(Hint: Use Nested while-loop)</w:t>
      </w:r>
    </w:p>
    <w:p w14:paraId="63FDE780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  Input number of rows: 5                                                                                      </w:t>
      </w:r>
    </w:p>
    <w:p w14:paraId="1EA6FDAE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1                                                                                                             </w:t>
      </w:r>
    </w:p>
    <w:p w14:paraId="075ED06F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22                                                                                                      </w:t>
      </w:r>
    </w:p>
    <w:p w14:paraId="5B6EEC1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333                                                                                                         </w:t>
      </w:r>
    </w:p>
    <w:p w14:paraId="4964304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4444                                                                                                         </w:t>
      </w:r>
    </w:p>
    <w:p w14:paraId="239D12A6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55555 </w:t>
      </w:r>
    </w:p>
    <w:p w14:paraId="5BE131A3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3A110E" w14:textId="77777777" w:rsidR="0083692F" w:rsidRPr="00413ED6" w:rsidRDefault="0083692F" w:rsidP="0083692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 #0</w:t>
      </w:r>
      <w:r w:rsidR="00B96B30" w:rsidRPr="00413ED6">
        <w:rPr>
          <w:rFonts w:ascii="Times New Roman" w:hAnsi="Times New Roman" w:cs="Times New Roman"/>
          <w:b/>
          <w:sz w:val="28"/>
          <w:szCs w:val="28"/>
          <w:u w:val="single"/>
        </w:rPr>
        <w:t>5</w:t>
      </w:r>
    </w:p>
    <w:p w14:paraId="73AD33EE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>Write a program in C++ to display the pattern using digits with left justified and the highest columns appears in first row in descending order. </w:t>
      </w:r>
      <w:hyperlink r:id="rId8" w:anchor="EDITOR" w:history="1">
        <w:r w:rsidRPr="00413ED6">
          <w:rPr>
            <w:rFonts w:ascii="Times New Roman" w:hAnsi="Times New Roman" w:cs="Times New Roman"/>
            <w:sz w:val="24"/>
            <w:szCs w:val="24"/>
          </w:rPr>
          <w:t>Go to the editor</w:t>
        </w:r>
      </w:hyperlink>
      <w:r w:rsidRPr="00413ED6">
        <w:rPr>
          <w:rFonts w:ascii="Times New Roman" w:hAnsi="Times New Roman" w:cs="Times New Roman"/>
          <w:sz w:val="24"/>
          <w:szCs w:val="24"/>
        </w:rPr>
        <w:br/>
        <w:t>Sample Output: (</w:t>
      </w:r>
      <w:r w:rsidRPr="00413ED6">
        <w:rPr>
          <w:rFonts w:ascii="Times New Roman" w:hAnsi="Times New Roman" w:cs="Times New Roman"/>
          <w:b/>
          <w:sz w:val="24"/>
          <w:szCs w:val="24"/>
        </w:rPr>
        <w:t>Note: Use Nested do-while loop</w:t>
      </w:r>
      <w:r w:rsidRPr="00413ED6">
        <w:rPr>
          <w:rFonts w:ascii="Times New Roman" w:hAnsi="Times New Roman" w:cs="Times New Roman"/>
          <w:sz w:val="24"/>
          <w:szCs w:val="24"/>
        </w:rPr>
        <w:t>)</w:t>
      </w:r>
    </w:p>
    <w:p w14:paraId="56AE163D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 Input number of rows: 5                                               </w:t>
      </w:r>
    </w:p>
    <w:p w14:paraId="6F9807D6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5 4 3 2 1                                                              </w:t>
      </w:r>
    </w:p>
    <w:p w14:paraId="3671893D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4 3 2 1                                                                </w:t>
      </w:r>
    </w:p>
    <w:p w14:paraId="3CAAC399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3 2 1                                                                  </w:t>
      </w:r>
    </w:p>
    <w:p w14:paraId="7E1EA7A2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2 1                                                                    </w:t>
      </w:r>
    </w:p>
    <w:p w14:paraId="7911F6FF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>1</w:t>
      </w:r>
    </w:p>
    <w:p w14:paraId="413D8C4C" w14:textId="77777777" w:rsidR="00B96B30" w:rsidRPr="00413ED6" w:rsidRDefault="00B96B30" w:rsidP="00B96B30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 #06</w:t>
      </w:r>
    </w:p>
    <w:p w14:paraId="713C1C98" w14:textId="77777777" w:rsidR="0083692F" w:rsidRPr="00413ED6" w:rsidRDefault="0083692F" w:rsidP="0083692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13ED6">
        <w:rPr>
          <w:rFonts w:ascii="Times New Roman" w:hAnsi="Times New Roman" w:cs="Times New Roman"/>
          <w:sz w:val="24"/>
          <w:szCs w:val="24"/>
        </w:rPr>
        <w:t xml:space="preserve">Write a program using both </w:t>
      </w:r>
      <w:r w:rsidRPr="00413ED6">
        <w:rPr>
          <w:rFonts w:ascii="Times New Roman" w:hAnsi="Times New Roman" w:cs="Times New Roman"/>
          <w:b/>
          <w:sz w:val="24"/>
          <w:szCs w:val="24"/>
        </w:rPr>
        <w:t>continue</w:t>
      </w:r>
      <w:r w:rsidRPr="00413ED6">
        <w:rPr>
          <w:rFonts w:ascii="Times New Roman" w:hAnsi="Times New Roman" w:cs="Times New Roman"/>
          <w:sz w:val="24"/>
          <w:szCs w:val="24"/>
        </w:rPr>
        <w:t xml:space="preserve"> and b</w:t>
      </w:r>
      <w:r w:rsidRPr="00413ED6">
        <w:rPr>
          <w:rFonts w:ascii="Times New Roman" w:hAnsi="Times New Roman" w:cs="Times New Roman"/>
          <w:b/>
          <w:sz w:val="24"/>
          <w:szCs w:val="24"/>
        </w:rPr>
        <w:t xml:space="preserve">reak </w:t>
      </w:r>
      <w:r w:rsidRPr="00413ED6">
        <w:rPr>
          <w:rFonts w:ascii="Times New Roman" w:hAnsi="Times New Roman" w:cs="Times New Roman"/>
          <w:sz w:val="24"/>
          <w:szCs w:val="24"/>
        </w:rPr>
        <w:t>statement using any loop. This program starts the counter from 2 to 25 and skip the values of 13, 16, and 19. This program must be terminated when counter reaches 23.</w:t>
      </w:r>
    </w:p>
    <w:p w14:paraId="2A21DD05" w14:textId="77777777" w:rsidR="0083692F" w:rsidRPr="00413ED6" w:rsidRDefault="0083692F" w:rsidP="002840F0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7028CE92" w14:textId="77777777" w:rsidR="00B05ABE" w:rsidRPr="00413ED6" w:rsidRDefault="00B05ABE" w:rsidP="00B05AB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07</w:t>
      </w:r>
    </w:p>
    <w:p w14:paraId="6889BB5C" w14:textId="77777777" w:rsidR="004203EE" w:rsidRPr="00413ED6" w:rsidRDefault="00811995" w:rsidP="002840F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Write a program in C to copy the elements of one array into another array and print the sum of those number which are even.</w:t>
      </w:r>
      <w:r w:rsidRPr="00413ED6">
        <w:rPr>
          <w:rFonts w:ascii="Times New Roman" w:hAnsi="Times New Roman" w:cs="Times New Roman"/>
          <w:sz w:val="26"/>
          <w:szCs w:val="26"/>
        </w:rPr>
        <w:t xml:space="preserve"> 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est Data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the number of elements to be stored in the array :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3 elements in the array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0 : 15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1 : 10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2 : 1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Expected Output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 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elements stored in the first array are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15 10 1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elements copied into the second array are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15 10 12</w:t>
      </w:r>
    </w:p>
    <w:p w14:paraId="06E5B03C" w14:textId="77777777" w:rsidR="009D7C6A" w:rsidRPr="00413ED6" w:rsidRDefault="00811995" w:rsidP="002840F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Sum=10+12=22</w:t>
      </w:r>
    </w:p>
    <w:p w14:paraId="34A6B248" w14:textId="77777777" w:rsidR="009D7C6A" w:rsidRPr="00413ED6" w:rsidRDefault="009D7C6A" w:rsidP="009D7C6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08</w:t>
      </w:r>
    </w:p>
    <w:p w14:paraId="7A124EBE" w14:textId="77777777" w:rsidR="009D7C6A" w:rsidRPr="00413ED6" w:rsidRDefault="009D7C6A" w:rsidP="002840F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Write a program in C to merge two arrays of same size sorted in </w:t>
      </w:r>
      <w:r w:rsidR="00D5685D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descending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order and also print and count the </w:t>
      </w:r>
      <w:r w:rsidRPr="00413ED6">
        <w:rPr>
          <w:rFonts w:ascii="Times New Roman" w:hAnsi="Times New Roman" w:cs="Times New Roman"/>
          <w:sz w:val="26"/>
          <w:szCs w:val="26"/>
        </w:rPr>
        <w:t>frequency of duplicate number.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est Data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the number of elements to be stored in the first array :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3 elements in the array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0 : 1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1 :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2 : 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the number of elements to be stored in the second array :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3 elements in the array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0 : 1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1 :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2 : 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Expected Output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 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The merged array in </w:t>
      </w:r>
      <w:r w:rsidR="00D5685D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descending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order is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3 3 2 2 1 1</w:t>
      </w:r>
    </w:p>
    <w:p w14:paraId="2B63C004" w14:textId="77777777" w:rsidR="009D7C6A" w:rsidRPr="00413ED6" w:rsidRDefault="009D7C6A" w:rsidP="002840F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otal number of duplicate elements found in the array is : 3</w:t>
      </w:r>
    </w:p>
    <w:p w14:paraId="2CCA2FFF" w14:textId="77777777" w:rsidR="00D5685D" w:rsidRPr="00413ED6" w:rsidRDefault="00D5685D" w:rsidP="00D5685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09</w:t>
      </w:r>
    </w:p>
    <w:p w14:paraId="63A01B9B" w14:textId="77777777" w:rsidR="00614E7A" w:rsidRPr="00413ED6" w:rsidRDefault="00FA1A65" w:rsidP="00614E7A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Write a program in C to insert </w:t>
      </w:r>
      <w:r w:rsidR="007338BA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new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value in the array and then sort the list in descending order.</w:t>
      </w:r>
      <w:r w:rsidRPr="00413ED6">
        <w:rPr>
          <w:rFonts w:ascii="Times New Roman" w:hAnsi="Times New Roman" w:cs="Times New Roman"/>
          <w:sz w:val="26"/>
          <w:szCs w:val="26"/>
        </w:rPr>
        <w:t xml:space="preserve"> </w:t>
      </w:r>
      <w:r w:rsidRPr="00413ED6">
        <w:rPr>
          <w:rFonts w:ascii="Times New Roman" w:hAnsi="Times New Roman" w:cs="Times New Roman"/>
          <w:sz w:val="26"/>
          <w:szCs w:val="26"/>
        </w:rPr>
        <w:br/>
      </w:r>
    </w:p>
    <w:p w14:paraId="104FFE93" w14:textId="77777777" w:rsidR="007338BA" w:rsidRPr="00413ED6" w:rsidRDefault="007338BA" w:rsidP="00614E7A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67E60B24" w14:textId="77777777" w:rsidR="007338BA" w:rsidRPr="00413ED6" w:rsidRDefault="007338BA" w:rsidP="00614E7A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7F4657B0" w14:textId="77777777" w:rsidR="007338BA" w:rsidRPr="00413ED6" w:rsidRDefault="007338BA" w:rsidP="007338B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0</w:t>
      </w:r>
    </w:p>
    <w:p w14:paraId="489F058E" w14:textId="77777777" w:rsidR="007338BA" w:rsidRPr="00413ED6" w:rsidRDefault="007338BA" w:rsidP="00614E7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Write a program in C to accept two matrices and check whether they are equal:</w:t>
      </w:r>
      <w:r w:rsidRPr="00413ED6">
        <w:rPr>
          <w:rFonts w:ascii="Times New Roman" w:hAnsi="Times New Roman" w:cs="Times New Roman"/>
          <w:sz w:val="26"/>
          <w:szCs w:val="26"/>
        </w:rPr>
        <w:t xml:space="preserve"> 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est Data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Rows and Columns of the 1st matrix :2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Rows and Columns of the 2nd matrix :2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elements in the first matrix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0],[0] : 1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0],[1] :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1],[0] : 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1],[1] : 4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Input elements in the second matrix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0],[0] : 1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0],[1] :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1],[0] : 3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element - [1],[1] : 4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Expected Output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 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first matrix is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1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3 4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second matrix is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1 2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3 4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Matrices can be compared 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wo matrices are equal.</w:t>
      </w:r>
    </w:p>
    <w:p w14:paraId="17A4F3ED" w14:textId="05809E0E" w:rsidR="00D5685D" w:rsidRPr="00365BAC" w:rsidRDefault="007338BA" w:rsidP="002840F0">
      <w:pPr>
        <w:rPr>
          <w:rFonts w:ascii="Times New Roman" w:hAnsi="Times New Roman" w:cs="Times New Roman"/>
          <w:sz w:val="24"/>
          <w:szCs w:val="24"/>
        </w:rPr>
      </w:pPr>
      <w:r w:rsidRPr="00365BAC">
        <w:rPr>
          <w:rFonts w:ascii="Times New Roman" w:hAnsi="Times New Roman" w:cs="Times New Roman"/>
          <w:sz w:val="24"/>
          <w:szCs w:val="24"/>
        </w:rPr>
        <w:t>Also</w:t>
      </w:r>
      <w:r w:rsidR="00365BAC" w:rsidRPr="00365BAC">
        <w:rPr>
          <w:rFonts w:ascii="Times New Roman" w:hAnsi="Times New Roman" w:cs="Times New Roman"/>
          <w:sz w:val="24"/>
          <w:szCs w:val="24"/>
        </w:rPr>
        <w:t>,</w:t>
      </w:r>
      <w:r w:rsidRPr="00365BAC">
        <w:rPr>
          <w:rFonts w:ascii="Times New Roman" w:hAnsi="Times New Roman" w:cs="Times New Roman"/>
          <w:sz w:val="24"/>
          <w:szCs w:val="24"/>
        </w:rPr>
        <w:t xml:space="preserve"> perform the addition of these two matrices and display the output:</w:t>
      </w:r>
    </w:p>
    <w:p w14:paraId="2E2E8EAF" w14:textId="77777777" w:rsidR="002035DD" w:rsidRPr="00413ED6" w:rsidRDefault="002035DD" w:rsidP="002035D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1</w:t>
      </w:r>
    </w:p>
    <w:p w14:paraId="4B24A345" w14:textId="77777777" w:rsidR="00E80D78" w:rsidRPr="00413ED6" w:rsidRDefault="00DF5191" w:rsidP="002035D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Write a program in C to check whether a given matrix [3][3] is an identity matrix and also find the minimum and maximum number in matrix</w:t>
      </w:r>
    </w:p>
    <w:p w14:paraId="579863C9" w14:textId="77777777" w:rsidR="00F428E1" w:rsidRPr="00413ED6" w:rsidRDefault="00F428E1" w:rsidP="00F428E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2</w:t>
      </w:r>
    </w:p>
    <w:p w14:paraId="0C38E812" w14:textId="77777777" w:rsidR="002035DD" w:rsidRPr="00413ED6" w:rsidRDefault="00F428E1" w:rsidP="002840F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Write a program in C to find two elements whose sum is closest to zero </w:t>
      </w:r>
      <w:r w:rsidRPr="00413ED6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Expected Output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 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given array is : 38 44 63 -51 -35 19 84 -69 4 -46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he Pair of elements whose sum is minimum are:</w:t>
      </w:r>
      <w:r w:rsidRPr="00413ED6">
        <w:rPr>
          <w:rFonts w:ascii="Times New Roman" w:hAnsi="Times New Roman" w:cs="Times New Roman"/>
          <w:sz w:val="26"/>
          <w:szCs w:val="26"/>
        </w:rPr>
        <w:br/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[44, -46]</w:t>
      </w:r>
    </w:p>
    <w:p w14:paraId="7E2BAA0A" w14:textId="77777777" w:rsidR="006941C0" w:rsidRPr="00413ED6" w:rsidRDefault="006941C0" w:rsidP="006941C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3</w:t>
      </w:r>
    </w:p>
    <w:p w14:paraId="6C2747FA" w14:textId="77777777" w:rsidR="006941C0" w:rsidRPr="00413ED6" w:rsidRDefault="006941C0" w:rsidP="006941C0">
      <w:pPr>
        <w:rPr>
          <w:rFonts w:ascii="Times New Roman" w:hAnsi="Times New Roman" w:cs="Times New Roman"/>
          <w:sz w:val="28"/>
          <w:szCs w:val="28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Write a program in C to count total number of vowel</w:t>
      </w:r>
      <w:r w:rsidR="00C832C2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, 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consonant</w:t>
      </w:r>
      <w:r w:rsidR="00C832C2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, upper case, lower case, special character</w:t>
      </w:r>
      <w:r w:rsidR="00B33F58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, words</w:t>
      </w:r>
      <w:r w:rsidR="007718F9"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nd digits</w:t>
      </w: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in a string.</w:t>
      </w:r>
    </w:p>
    <w:p w14:paraId="3A0135E3" w14:textId="77777777" w:rsidR="006E3855" w:rsidRPr="00413ED6" w:rsidRDefault="006E3855" w:rsidP="006E385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4</w:t>
      </w:r>
    </w:p>
    <w:p w14:paraId="5B7D06E0" w14:textId="77777777" w:rsidR="006941C0" w:rsidRPr="00413ED6" w:rsidRDefault="006E3855" w:rsidP="006941C0">
      <w:pPr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413ED6">
        <w:rPr>
          <w:rFonts w:ascii="Times New Roman" w:hAnsi="Times New Roman" w:cs="Times New Roman"/>
          <w:sz w:val="26"/>
          <w:szCs w:val="26"/>
          <w:shd w:val="clear" w:color="auto" w:fill="FFFFFF"/>
        </w:rPr>
        <w:t>Take input two strings (one is initialized and other take input at run-time), compare the string are they similar or not and print them in reverse without using built in function.</w:t>
      </w:r>
    </w:p>
    <w:p w14:paraId="667DAF2A" w14:textId="77777777" w:rsidR="00185A6F" w:rsidRPr="00413ED6" w:rsidRDefault="00185A6F" w:rsidP="00185A6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5</w:t>
      </w:r>
    </w:p>
    <w:p w14:paraId="7EB5DEC2" w14:textId="77777777" w:rsidR="00413ED6" w:rsidRPr="00413ED6" w:rsidRDefault="00413ED6" w:rsidP="00413ED6">
      <w:pPr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6"/>
          <w:szCs w:val="26"/>
        </w:rPr>
      </w:pPr>
      <w:r w:rsidRPr="00413ED6">
        <w:rPr>
          <w:rFonts w:ascii="Times New Roman" w:eastAsia="Times New Roman" w:hAnsi="Times New Roman" w:cs="Times New Roman"/>
          <w:sz w:val="26"/>
          <w:szCs w:val="26"/>
        </w:rPr>
        <w:t xml:space="preserve">Write a C programming to count of each character in a given string.  </w:t>
      </w:r>
    </w:p>
    <w:p w14:paraId="222FA606" w14:textId="77777777" w:rsidR="00413ED6" w:rsidRPr="00413ED6" w:rsidRDefault="00413ED6" w:rsidP="00413ED6">
      <w:pPr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6"/>
          <w:szCs w:val="26"/>
        </w:rPr>
      </w:pPr>
      <w:r w:rsidRPr="00413ED6">
        <w:rPr>
          <w:rFonts w:ascii="Times New Roman" w:eastAsia="Times New Roman" w:hAnsi="Times New Roman" w:cs="Times New Roman"/>
          <w:sz w:val="26"/>
          <w:szCs w:val="26"/>
        </w:rPr>
        <w:t>Test Data :</w:t>
      </w:r>
      <w:r w:rsidRPr="00413ED6">
        <w:rPr>
          <w:rFonts w:ascii="Times New Roman" w:eastAsia="Times New Roman" w:hAnsi="Times New Roman" w:cs="Times New Roman"/>
          <w:sz w:val="26"/>
          <w:szCs w:val="26"/>
        </w:rPr>
        <w:br/>
        <w:t>Input a string: w3resource</w:t>
      </w:r>
    </w:p>
    <w:p w14:paraId="1900FD3D" w14:textId="77777777" w:rsidR="00413ED6" w:rsidRPr="00413ED6" w:rsidRDefault="00413ED6" w:rsidP="00413ED6">
      <w:pPr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6"/>
          <w:szCs w:val="26"/>
        </w:rPr>
      </w:pPr>
      <w:r w:rsidRPr="00413ED6">
        <w:rPr>
          <w:rFonts w:ascii="Times New Roman" w:eastAsia="Times New Roman" w:hAnsi="Times New Roman" w:cs="Times New Roman"/>
          <w:i/>
          <w:iCs/>
          <w:sz w:val="26"/>
          <w:szCs w:val="26"/>
        </w:rPr>
        <w:t>Expected Output</w:t>
      </w:r>
      <w:r w:rsidRPr="00413ED6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55FFC475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 xml:space="preserve">Enter a str1ing: The count of each character in the string w3resource is </w:t>
      </w:r>
    </w:p>
    <w:p w14:paraId="5020984A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0D7F3C48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3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6538511F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2</w:t>
      </w:r>
    </w:p>
    <w:p w14:paraId="3C8D1097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2</w:t>
      </w:r>
    </w:p>
    <w:p w14:paraId="0AC25424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5C22900A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34FCBADB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5E993AA0" w14:textId="77777777" w:rsidR="00413ED6" w:rsidRPr="00413ED6" w:rsidRDefault="00413ED6" w:rsidP="00413E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3ED6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413ED6">
        <w:rPr>
          <w:rFonts w:ascii="Times New Roman" w:eastAsia="Times New Roman" w:hAnsi="Times New Roman" w:cs="Times New Roman"/>
          <w:sz w:val="24"/>
          <w:szCs w:val="24"/>
        </w:rPr>
        <w:tab/>
        <w:t>1</w:t>
      </w:r>
    </w:p>
    <w:p w14:paraId="376AE883" w14:textId="77777777" w:rsidR="00413ED6" w:rsidRDefault="00413ED6" w:rsidP="00185A6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B66C202" w14:textId="77777777" w:rsidR="00413ED6" w:rsidRDefault="00413ED6" w:rsidP="00413ED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6</w:t>
      </w:r>
    </w:p>
    <w:p w14:paraId="502D8717" w14:textId="77777777" w:rsidR="00413ED6" w:rsidRDefault="00413ED6" w:rsidP="00413ED6">
      <w:pPr>
        <w:rPr>
          <w:rFonts w:ascii="Times New Roman" w:hAnsi="Times New Roman" w:cs="Times New Roman"/>
          <w:bCs/>
          <w:sz w:val="24"/>
          <w:szCs w:val="24"/>
        </w:rPr>
      </w:pPr>
      <w:r w:rsidRPr="00413ED6">
        <w:rPr>
          <w:rFonts w:ascii="Times New Roman" w:hAnsi="Times New Roman" w:cs="Times New Roman"/>
          <w:bCs/>
          <w:sz w:val="24"/>
          <w:szCs w:val="24"/>
        </w:rPr>
        <w:t xml:space="preserve">Take any decimal number input from the user </w:t>
      </w:r>
      <w:r w:rsidR="000A3EDF">
        <w:rPr>
          <w:rFonts w:ascii="Times New Roman" w:hAnsi="Times New Roman" w:cs="Times New Roman"/>
          <w:bCs/>
          <w:sz w:val="24"/>
          <w:szCs w:val="24"/>
        </w:rPr>
        <w:t xml:space="preserve">and check whether it is </w:t>
      </w:r>
      <w:r w:rsidR="007423A2">
        <w:rPr>
          <w:rFonts w:ascii="Times New Roman" w:hAnsi="Times New Roman" w:cs="Times New Roman"/>
          <w:bCs/>
          <w:sz w:val="24"/>
          <w:szCs w:val="24"/>
        </w:rPr>
        <w:t>Armstrong</w:t>
      </w:r>
      <w:r w:rsidR="000A3EDF">
        <w:rPr>
          <w:rFonts w:ascii="Times New Roman" w:hAnsi="Times New Roman" w:cs="Times New Roman"/>
          <w:bCs/>
          <w:sz w:val="24"/>
          <w:szCs w:val="24"/>
        </w:rPr>
        <w:t xml:space="preserve"> number or not.</w:t>
      </w:r>
      <w:r w:rsidR="00BA6F6D">
        <w:rPr>
          <w:rFonts w:ascii="Times New Roman" w:hAnsi="Times New Roman" w:cs="Times New Roman"/>
          <w:bCs/>
          <w:sz w:val="24"/>
          <w:szCs w:val="24"/>
        </w:rPr>
        <w:t xml:space="preserve"> Information about the </w:t>
      </w:r>
      <w:r w:rsidR="007423A2">
        <w:rPr>
          <w:rFonts w:ascii="Times New Roman" w:hAnsi="Times New Roman" w:cs="Times New Roman"/>
          <w:bCs/>
          <w:sz w:val="24"/>
          <w:szCs w:val="24"/>
        </w:rPr>
        <w:t>Armstrong</w:t>
      </w:r>
      <w:r w:rsidR="00BA6F6D">
        <w:rPr>
          <w:rFonts w:ascii="Times New Roman" w:hAnsi="Times New Roman" w:cs="Times New Roman"/>
          <w:bCs/>
          <w:sz w:val="24"/>
          <w:szCs w:val="24"/>
        </w:rPr>
        <w:t xml:space="preserve"> number is given below:</w:t>
      </w:r>
    </w:p>
    <w:p w14:paraId="7DA45851" w14:textId="77777777" w:rsidR="000A3EDF" w:rsidRPr="00413ED6" w:rsidRDefault="000A3EDF" w:rsidP="00413ED6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15D259B" wp14:editId="3D786441">
            <wp:extent cx="2656840" cy="2199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219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08E6" w14:textId="77777777" w:rsidR="00413ED6" w:rsidRDefault="00413ED6" w:rsidP="00413ED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</w:t>
      </w:r>
      <w:r w:rsidR="00617E7B">
        <w:rPr>
          <w:rFonts w:ascii="Times New Roman" w:hAnsi="Times New Roman" w:cs="Times New Roman"/>
          <w:b/>
          <w:sz w:val="24"/>
          <w:szCs w:val="24"/>
          <w:u w:val="single"/>
        </w:rPr>
        <w:t>7</w:t>
      </w:r>
    </w:p>
    <w:p w14:paraId="4EAB2191" w14:textId="77777777" w:rsidR="00000000" w:rsidRDefault="007423A2" w:rsidP="00B14A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that</w:t>
      </w:r>
      <w:r w:rsidRPr="004353AE">
        <w:rPr>
          <w:rFonts w:ascii="Times New Roman" w:hAnsi="Times New Roman" w:cs="Times New Roman"/>
          <w:sz w:val="24"/>
          <w:szCs w:val="24"/>
        </w:rPr>
        <w:t xml:space="preserve"> </w:t>
      </w:r>
      <w:r w:rsidRPr="004353AE">
        <w:rPr>
          <w:rFonts w:ascii="Times New Roman" w:hAnsi="Times New Roman" w:cs="Times New Roman"/>
          <w:b/>
          <w:sz w:val="24"/>
          <w:szCs w:val="24"/>
        </w:rPr>
        <w:t>globaly</w:t>
      </w:r>
      <w:r w:rsidRPr="004353AE">
        <w:rPr>
          <w:rFonts w:ascii="Times New Roman" w:hAnsi="Times New Roman" w:cs="Times New Roman"/>
          <w:sz w:val="24"/>
          <w:szCs w:val="24"/>
        </w:rPr>
        <w:t xml:space="preserve"> declares and assig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4353AE">
        <w:rPr>
          <w:rFonts w:ascii="Times New Roman" w:hAnsi="Times New Roman" w:cs="Times New Roman"/>
          <w:sz w:val="24"/>
          <w:szCs w:val="24"/>
        </w:rPr>
        <w:t xml:space="preserve"> 10 integer values in an array and using UDF generates the </w:t>
      </w:r>
      <w:r>
        <w:rPr>
          <w:rFonts w:ascii="Times New Roman" w:hAnsi="Times New Roman" w:cs="Times New Roman"/>
          <w:sz w:val="24"/>
          <w:szCs w:val="24"/>
        </w:rPr>
        <w:t>sum of prime number and return the sum to main() function.</w:t>
      </w:r>
      <w:r w:rsidRPr="004353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33927E" w14:textId="77777777" w:rsidR="00413ED6" w:rsidRDefault="00413ED6" w:rsidP="00413ED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1</w:t>
      </w:r>
      <w:r w:rsidR="00467EC7">
        <w:rPr>
          <w:rFonts w:ascii="Times New Roman" w:hAnsi="Times New Roman" w:cs="Times New Roman"/>
          <w:b/>
          <w:sz w:val="24"/>
          <w:szCs w:val="24"/>
          <w:u w:val="single"/>
        </w:rPr>
        <w:t>8</w:t>
      </w:r>
    </w:p>
    <w:p w14:paraId="291C9650" w14:textId="77777777" w:rsidR="007A658E" w:rsidRDefault="007A658E" w:rsidP="007A658E">
      <w:pPr>
        <w:rPr>
          <w:rFonts w:ascii="Times New Roman" w:hAnsi="Times New Roman" w:cs="Times New Roman"/>
          <w:sz w:val="24"/>
          <w:szCs w:val="24"/>
        </w:rPr>
      </w:pPr>
      <w:r w:rsidRPr="00005ECB">
        <w:rPr>
          <w:rFonts w:ascii="Times New Roman" w:hAnsi="Times New Roman" w:cs="Times New Roman"/>
          <w:sz w:val="24"/>
          <w:szCs w:val="24"/>
        </w:rPr>
        <w:t xml:space="preserve">Using the concept of </w:t>
      </w:r>
      <w:r w:rsidRPr="00BE4168">
        <w:rPr>
          <w:rFonts w:ascii="Times New Roman" w:hAnsi="Times New Roman" w:cs="Times New Roman"/>
          <w:b/>
          <w:sz w:val="24"/>
          <w:szCs w:val="24"/>
        </w:rPr>
        <w:t xml:space="preserve">Function overloading </w:t>
      </w:r>
      <w:r w:rsidRPr="00005ECB">
        <w:rPr>
          <w:rFonts w:ascii="Times New Roman" w:hAnsi="Times New Roman" w:cs="Times New Roman"/>
          <w:sz w:val="24"/>
          <w:szCs w:val="24"/>
        </w:rPr>
        <w:t xml:space="preserve">make the 4 UDF of same name </w:t>
      </w:r>
      <w:r w:rsidRPr="00005ECB">
        <w:rPr>
          <w:rFonts w:ascii="Times New Roman" w:hAnsi="Times New Roman" w:cs="Times New Roman"/>
          <w:i/>
          <w:sz w:val="24"/>
          <w:szCs w:val="24"/>
        </w:rPr>
        <w:t>solve</w:t>
      </w:r>
      <w:r>
        <w:rPr>
          <w:rFonts w:ascii="Times New Roman" w:hAnsi="Times New Roman" w:cs="Times New Roman"/>
          <w:sz w:val="24"/>
          <w:szCs w:val="24"/>
        </w:rPr>
        <w:t xml:space="preserve"> which having the following functionality:</w:t>
      </w:r>
    </w:p>
    <w:p w14:paraId="48BF4205" w14:textId="77777777" w:rsidR="007A658E" w:rsidRDefault="007A658E" w:rsidP="007A65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 (First) {Doesn’t return any value but pass the integer value to the UDF and UDF draws its table}.</w:t>
      </w:r>
    </w:p>
    <w:p w14:paraId="6C54942D" w14:textId="77777777" w:rsidR="007A658E" w:rsidRDefault="007A658E" w:rsidP="007A65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 (Second) {Doesn’t return any value but pass the three float values to the UDF and UDF computes the sum of square of these values}.</w:t>
      </w:r>
    </w:p>
    <w:p w14:paraId="03C584CD" w14:textId="77777777" w:rsidR="007A658E" w:rsidRPr="00005ECB" w:rsidRDefault="007A658E" w:rsidP="007A65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 (Third) {Return float value but pass the four integer values to the UDF and UDF computes the average of these values and returns average}.</w:t>
      </w:r>
    </w:p>
    <w:p w14:paraId="4B846917" w14:textId="77777777" w:rsidR="007A658E" w:rsidRDefault="007A658E" w:rsidP="007A65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lve the part (2) using </w:t>
      </w:r>
      <w:r w:rsidRPr="00BE4168">
        <w:rPr>
          <w:rFonts w:ascii="Times New Roman" w:hAnsi="Times New Roman" w:cs="Times New Roman"/>
          <w:b/>
          <w:sz w:val="24"/>
          <w:szCs w:val="24"/>
        </w:rPr>
        <w:t>function template</w:t>
      </w:r>
      <w:r>
        <w:rPr>
          <w:rFonts w:ascii="Times New Roman" w:hAnsi="Times New Roman" w:cs="Times New Roman"/>
          <w:sz w:val="24"/>
          <w:szCs w:val="24"/>
        </w:rPr>
        <w:t xml:space="preserve"> and same function name but sending 3 integer values (for first UDF execution) and 3 float values (for second UDF execution).</w:t>
      </w:r>
    </w:p>
    <w:p w14:paraId="5387A4F1" w14:textId="77777777" w:rsidR="001A15B8" w:rsidRPr="00413ED6" w:rsidRDefault="001A15B8" w:rsidP="001A15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#</w:t>
      </w:r>
      <w:r w:rsidR="007423A2">
        <w:rPr>
          <w:rFonts w:ascii="Times New Roman" w:hAnsi="Times New Roman" w:cs="Times New Roman"/>
          <w:b/>
          <w:sz w:val="28"/>
          <w:szCs w:val="28"/>
          <w:u w:val="single"/>
        </w:rPr>
        <w:t>19</w:t>
      </w:r>
    </w:p>
    <w:p w14:paraId="15CFA219" w14:textId="77777777" w:rsidR="00000000" w:rsidRPr="00B67A37" w:rsidRDefault="007423A2" w:rsidP="00935EDA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67A37">
        <w:rPr>
          <w:rFonts w:ascii="Times New Roman" w:hAnsi="Times New Roman"/>
          <w:sz w:val="24"/>
          <w:szCs w:val="24"/>
        </w:rPr>
        <w:t xml:space="preserve">Write a program which defines a UDF table(). This UDF takes </w:t>
      </w:r>
      <w:r>
        <w:rPr>
          <w:rFonts w:ascii="Times New Roman" w:hAnsi="Times New Roman"/>
          <w:sz w:val="24"/>
          <w:szCs w:val="24"/>
        </w:rPr>
        <w:t>int array of size 5</w:t>
      </w:r>
      <w:r w:rsidRPr="00B67A37">
        <w:rPr>
          <w:rFonts w:ascii="Times New Roman" w:hAnsi="Times New Roman"/>
          <w:sz w:val="24"/>
          <w:szCs w:val="24"/>
        </w:rPr>
        <w:t xml:space="preserve"> input from user in its body and prints the table of </w:t>
      </w:r>
      <w:r w:rsidR="00B23491">
        <w:rPr>
          <w:rFonts w:ascii="Times New Roman" w:hAnsi="Times New Roman"/>
          <w:sz w:val="24"/>
          <w:szCs w:val="24"/>
        </w:rPr>
        <w:t>each</w:t>
      </w:r>
      <w:r w:rsidRPr="00B67A37">
        <w:rPr>
          <w:rFonts w:ascii="Times New Roman" w:hAnsi="Times New Roman"/>
          <w:sz w:val="24"/>
          <w:szCs w:val="24"/>
        </w:rPr>
        <w:t xml:space="preserve"> number.</w:t>
      </w:r>
    </w:p>
    <w:p w14:paraId="598A45D0" w14:textId="77777777" w:rsidR="001A15B8" w:rsidRDefault="001A15B8" w:rsidP="001A15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#2</w:t>
      </w:r>
      <w:r w:rsidR="007423A2">
        <w:rPr>
          <w:rFonts w:ascii="Times New Roman" w:hAnsi="Times New Roman" w:cs="Times New Roman"/>
          <w:b/>
          <w:sz w:val="28"/>
          <w:szCs w:val="28"/>
          <w:u w:val="single"/>
        </w:rPr>
        <w:t>0</w:t>
      </w:r>
    </w:p>
    <w:p w14:paraId="28A52743" w14:textId="77777777" w:rsidR="00000000" w:rsidRPr="005D0929" w:rsidRDefault="007423A2" w:rsidP="007D17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code for the following given scenario in which multiple UDF calls each other.</w:t>
      </w:r>
    </w:p>
    <w:p w14:paraId="62E001FD" w14:textId="77777777" w:rsidR="00000000" w:rsidRDefault="007423A2" w:rsidP="007D1718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AAED40" wp14:editId="0E5C8FB6">
                <wp:simplePos x="0" y="0"/>
                <wp:positionH relativeFrom="column">
                  <wp:posOffset>1668780</wp:posOffset>
                </wp:positionH>
                <wp:positionV relativeFrom="paragraph">
                  <wp:posOffset>273050</wp:posOffset>
                </wp:positionV>
                <wp:extent cx="3909060" cy="2628900"/>
                <wp:effectExtent l="0" t="0" r="1524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9060" cy="2628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EF3AA6" w14:textId="77777777" w:rsidR="00000000" w:rsidRPr="00A16BC1" w:rsidRDefault="007423A2" w:rsidP="007D1718">
                            <w:pPr>
                              <w:spacing w:line="240" w:lineRule="auto"/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A16BC1">
                              <w:rPr>
                                <w:b/>
                                <w:u w:val="single"/>
                              </w:rPr>
                              <w:t>UDF-1-Sum-of-square()</w:t>
                            </w:r>
                          </w:p>
                          <w:p w14:paraId="01A9F249" w14:textId="77777777" w:rsidR="00000000" w:rsidRDefault="007423A2" w:rsidP="007D1718">
                            <w:pPr>
                              <w:spacing w:line="240" w:lineRule="auto"/>
                              <w:jc w:val="center"/>
                            </w:pPr>
                            <w:r>
                              <w:t xml:space="preserve">Receive Input a, b </w:t>
                            </w:r>
                          </w:p>
                          <w:p w14:paraId="6FC09749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1-Send value </w:t>
                            </w:r>
                            <w:r w:rsidRPr="003445CA">
                              <w:rPr>
                                <w:b/>
                              </w:rPr>
                              <w:t>a</w:t>
                            </w:r>
                            <w:r>
                              <w:t xml:space="preserve"> to UDF-2() for calculating its squareroot</w:t>
                            </w:r>
                          </w:p>
                          <w:p w14:paraId="4A78B146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2-Send value </w:t>
                            </w:r>
                            <w:r w:rsidRPr="003445CA">
                              <w:rPr>
                                <w:b/>
                              </w:rPr>
                              <w:t xml:space="preserve">b </w:t>
                            </w:r>
                            <w:r>
                              <w:t>to UDF-2() for calculating its  squareroot</w:t>
                            </w:r>
                          </w:p>
                          <w:p w14:paraId="1335A313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Send value </w:t>
                            </w:r>
                            <w:r>
                              <w:rPr>
                                <w:b/>
                              </w:rPr>
                              <w:t>c</w:t>
                            </w:r>
                            <w:r w:rsidRPr="003445CA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>to UDF-2() for calculating its  squareroot</w:t>
                            </w:r>
                          </w:p>
                          <w:p w14:paraId="0BBDBED0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>3- Receives squareroot values  from UDF-2</w:t>
                            </w:r>
                          </w:p>
                          <w:p w14:paraId="094DD9CD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>4-This function now calls another function UDF-3-product() by sending the squareroot values of a, b and c</w:t>
                            </w:r>
                          </w:p>
                          <w:p w14:paraId="0AA955B5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>5-This function prints the product of squareroot values here</w:t>
                            </w:r>
                          </w:p>
                          <w:p w14:paraId="1D49B821" w14:textId="77777777" w:rsidR="00000000" w:rsidRDefault="00000000" w:rsidP="007D1718">
                            <w:pPr>
                              <w:spacing w:line="240" w:lineRule="auto"/>
                            </w:pPr>
                          </w:p>
                          <w:p w14:paraId="30298662" w14:textId="77777777" w:rsidR="00000000" w:rsidRDefault="00000000" w:rsidP="007D1718">
                            <w:pPr>
                              <w:spacing w:line="240" w:lineRule="auto"/>
                            </w:pPr>
                          </w:p>
                          <w:p w14:paraId="44152083" w14:textId="77777777" w:rsidR="00000000" w:rsidRDefault="00000000" w:rsidP="007D1718">
                            <w:pPr>
                              <w:spacing w:line="240" w:lineRule="auto"/>
                            </w:pPr>
                          </w:p>
                          <w:p w14:paraId="798D234B" w14:textId="77777777" w:rsidR="00000000" w:rsidRDefault="00000000" w:rsidP="007D17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AED40" id="Rectangle 2" o:spid="_x0000_s1026" style="position:absolute;margin-left:131.4pt;margin-top:21.5pt;width:307.8pt;height:20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" fillcolor="white [3201]" strokecolor="#70ad47 [3209]" strokeweight="1pt">
                <v:textbox>
                  <w:txbxContent>
                    <w:p w14:paraId="71EF3AA6" w14:textId="77777777" w:rsidR="00000000" w:rsidRPr="00A16BC1" w:rsidRDefault="007423A2" w:rsidP="007D1718">
                      <w:pPr>
                        <w:spacing w:line="240" w:lineRule="auto"/>
                        <w:jc w:val="center"/>
                        <w:rPr>
                          <w:b/>
                          <w:u w:val="single"/>
                        </w:rPr>
                      </w:pPr>
                      <w:r w:rsidRPr="00A16BC1">
                        <w:rPr>
                          <w:b/>
                          <w:u w:val="single"/>
                        </w:rPr>
                        <w:t>UDF-1-Sum-of-square()</w:t>
                      </w:r>
                    </w:p>
                    <w:p w14:paraId="01A9F249" w14:textId="77777777" w:rsidR="00000000" w:rsidRDefault="007423A2" w:rsidP="007D1718">
                      <w:pPr>
                        <w:spacing w:line="240" w:lineRule="auto"/>
                        <w:jc w:val="center"/>
                      </w:pPr>
                      <w:r>
                        <w:t xml:space="preserve">Receive Input a, b </w:t>
                      </w:r>
                    </w:p>
                    <w:p w14:paraId="6FC09749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1-Send value </w:t>
                      </w:r>
                      <w:r w:rsidRPr="003445CA">
                        <w:rPr>
                          <w:b/>
                        </w:rPr>
                        <w:t>a</w:t>
                      </w:r>
                      <w:r>
                        <w:t xml:space="preserve"> to UDF-2() for calculating its squareroot</w:t>
                      </w:r>
                    </w:p>
                    <w:p w14:paraId="4A78B146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2-Send value </w:t>
                      </w:r>
                      <w:r w:rsidRPr="003445CA">
                        <w:rPr>
                          <w:b/>
                        </w:rPr>
                        <w:t xml:space="preserve">b </w:t>
                      </w:r>
                      <w:r>
                        <w:t>to UDF-2() for calculating its  squareroot</w:t>
                      </w:r>
                    </w:p>
                    <w:p w14:paraId="1335A313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Send value </w:t>
                      </w:r>
                      <w:r>
                        <w:rPr>
                          <w:b/>
                        </w:rPr>
                        <w:t>c</w:t>
                      </w:r>
                      <w:r w:rsidRPr="003445CA">
                        <w:rPr>
                          <w:b/>
                        </w:rPr>
                        <w:t xml:space="preserve"> </w:t>
                      </w:r>
                      <w:r>
                        <w:t>to UDF-2() for calculating its  squareroot</w:t>
                      </w:r>
                    </w:p>
                    <w:p w14:paraId="0BBDBED0" w14:textId="77777777" w:rsidR="00000000" w:rsidRDefault="007423A2" w:rsidP="007D1718">
                      <w:pPr>
                        <w:spacing w:line="240" w:lineRule="auto"/>
                      </w:pPr>
                      <w:r>
                        <w:t>3- Receives squareroot values  from UDF-2</w:t>
                      </w:r>
                    </w:p>
                    <w:p w14:paraId="094DD9CD" w14:textId="77777777" w:rsidR="00000000" w:rsidRDefault="007423A2" w:rsidP="007D1718">
                      <w:pPr>
                        <w:spacing w:line="240" w:lineRule="auto"/>
                      </w:pPr>
                      <w:r>
                        <w:t>4-This function now calls another function UDF-3-product() by sending the squareroot values of a, b and c</w:t>
                      </w:r>
                    </w:p>
                    <w:p w14:paraId="0AA955B5" w14:textId="77777777" w:rsidR="00000000" w:rsidRDefault="007423A2" w:rsidP="007D1718">
                      <w:pPr>
                        <w:spacing w:line="240" w:lineRule="auto"/>
                      </w:pPr>
                      <w:r>
                        <w:t>5-This function prints the product of squareroot values here</w:t>
                      </w:r>
                    </w:p>
                    <w:p w14:paraId="1D49B821" w14:textId="77777777" w:rsidR="00000000" w:rsidRDefault="00000000" w:rsidP="007D1718">
                      <w:pPr>
                        <w:spacing w:line="240" w:lineRule="auto"/>
                      </w:pPr>
                    </w:p>
                    <w:p w14:paraId="30298662" w14:textId="77777777" w:rsidR="00000000" w:rsidRDefault="00000000" w:rsidP="007D1718">
                      <w:pPr>
                        <w:spacing w:line="240" w:lineRule="auto"/>
                      </w:pPr>
                    </w:p>
                    <w:p w14:paraId="44152083" w14:textId="77777777" w:rsidR="00000000" w:rsidRDefault="00000000" w:rsidP="007D1718">
                      <w:pPr>
                        <w:spacing w:line="240" w:lineRule="auto"/>
                      </w:pPr>
                    </w:p>
                    <w:p w14:paraId="798D234B" w14:textId="77777777" w:rsidR="00000000" w:rsidRDefault="00000000" w:rsidP="007D17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01FC55" wp14:editId="3739F9BC">
                <wp:simplePos x="0" y="0"/>
                <wp:positionH relativeFrom="column">
                  <wp:posOffset>114300</wp:posOffset>
                </wp:positionH>
                <wp:positionV relativeFrom="paragraph">
                  <wp:posOffset>265430</wp:posOffset>
                </wp:positionV>
                <wp:extent cx="1318260" cy="1310640"/>
                <wp:effectExtent l="0" t="0" r="1524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1310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D2BAD6" w14:textId="77777777" w:rsidR="00000000" w:rsidRPr="00A16BC1" w:rsidRDefault="007423A2" w:rsidP="007D1718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A16BC1">
                              <w:rPr>
                                <w:b/>
                                <w:u w:val="single"/>
                              </w:rPr>
                              <w:t>main()</w:t>
                            </w:r>
                          </w:p>
                          <w:p w14:paraId="115679EA" w14:textId="77777777" w:rsidR="00000000" w:rsidRDefault="007423A2" w:rsidP="007D1718">
                            <w:pPr>
                              <w:jc w:val="center"/>
                            </w:pPr>
                            <w:r>
                              <w:t xml:space="preserve">Takes Input a, b,c </w:t>
                            </w:r>
                          </w:p>
                          <w:p w14:paraId="3D8FB523" w14:textId="77777777" w:rsidR="00000000" w:rsidRDefault="007423A2" w:rsidP="007D1718">
                            <w:pPr>
                              <w:jc w:val="center"/>
                            </w:pPr>
                            <w:r>
                              <w:t>Calls UDF-1</w:t>
                            </w:r>
                          </w:p>
                          <w:p w14:paraId="4D24E338" w14:textId="77777777" w:rsidR="00000000" w:rsidRDefault="007423A2" w:rsidP="007D1718">
                            <w:pPr>
                              <w:jc w:val="center"/>
                            </w:pPr>
                            <w:r>
                              <w:t>Send a,b,c to UDF-1</w:t>
                            </w:r>
                          </w:p>
                          <w:p w14:paraId="1B2DBD94" w14:textId="77777777" w:rsidR="00000000" w:rsidRDefault="00000000" w:rsidP="007D171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1FC55" id="Rectangle 3" o:spid="_x0000_s1027" style="position:absolute;margin-left:9pt;margin-top:20.9pt;width:103.8pt;height:103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" fillcolor="white [3201]" strokecolor="#70ad47 [3209]" strokeweight="1pt">
                <v:textbox>
                  <w:txbxContent>
                    <w:p w14:paraId="4AD2BAD6" w14:textId="77777777" w:rsidR="00000000" w:rsidRPr="00A16BC1" w:rsidRDefault="007423A2" w:rsidP="007D1718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A16BC1">
                        <w:rPr>
                          <w:b/>
                          <w:u w:val="single"/>
                        </w:rPr>
                        <w:t>main()</w:t>
                      </w:r>
                    </w:p>
                    <w:p w14:paraId="115679EA" w14:textId="77777777" w:rsidR="00000000" w:rsidRDefault="007423A2" w:rsidP="007D1718">
                      <w:pPr>
                        <w:jc w:val="center"/>
                      </w:pPr>
                      <w:r>
                        <w:t xml:space="preserve">Takes Input a, b,c </w:t>
                      </w:r>
                    </w:p>
                    <w:p w14:paraId="3D8FB523" w14:textId="77777777" w:rsidR="00000000" w:rsidRDefault="007423A2" w:rsidP="007D1718">
                      <w:pPr>
                        <w:jc w:val="center"/>
                      </w:pPr>
                      <w:r>
                        <w:t>Calls UDF-1</w:t>
                      </w:r>
                    </w:p>
                    <w:p w14:paraId="4D24E338" w14:textId="77777777" w:rsidR="00000000" w:rsidRDefault="007423A2" w:rsidP="007D1718">
                      <w:pPr>
                        <w:jc w:val="center"/>
                      </w:pPr>
                      <w:r>
                        <w:t>Send a,b,c to UDF-1</w:t>
                      </w:r>
                    </w:p>
                    <w:p w14:paraId="1B2DBD94" w14:textId="77777777" w:rsidR="00000000" w:rsidRDefault="00000000" w:rsidP="007D171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6B94025" w14:textId="77777777" w:rsidR="00000000" w:rsidRDefault="007423A2" w:rsidP="007D1718">
      <w:r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2E6542" wp14:editId="7CEF6525">
                <wp:simplePos x="0" y="0"/>
                <wp:positionH relativeFrom="column">
                  <wp:posOffset>1417320</wp:posOffset>
                </wp:positionH>
                <wp:positionV relativeFrom="paragraph">
                  <wp:posOffset>270510</wp:posOffset>
                </wp:positionV>
                <wp:extent cx="281940" cy="7620"/>
                <wp:effectExtent l="0" t="57150" r="41910" b="8763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4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178E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6pt;margin-top:21.3pt;width:22.2pt;height: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t xml:space="preserve">                                              </w:t>
      </w:r>
    </w:p>
    <w:p w14:paraId="4BDEA13C" w14:textId="77777777" w:rsidR="00000000" w:rsidRDefault="00000000" w:rsidP="007D1718"/>
    <w:p w14:paraId="1EE67A8B" w14:textId="77777777" w:rsidR="00000000" w:rsidRDefault="007423A2" w:rsidP="007D1718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084A49" wp14:editId="64168026">
                <wp:simplePos x="0" y="0"/>
                <wp:positionH relativeFrom="column">
                  <wp:posOffset>82038</wp:posOffset>
                </wp:positionH>
                <wp:positionV relativeFrom="paragraph">
                  <wp:posOffset>120311</wp:posOffset>
                </wp:positionV>
                <wp:extent cx="5440680" cy="1691640"/>
                <wp:effectExtent l="0" t="0" r="26670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40680" cy="1691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5AD588" w14:textId="77777777" w:rsidR="00000000" w:rsidRPr="00A16BC1" w:rsidRDefault="007423A2" w:rsidP="007D1718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A16BC1">
                              <w:rPr>
                                <w:b/>
                                <w:u w:val="single"/>
                              </w:rPr>
                              <w:t>UDF-2-Square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root</w:t>
                            </w:r>
                            <w:r w:rsidRPr="00A16BC1">
                              <w:rPr>
                                <w:b/>
                                <w:u w:val="single"/>
                              </w:rPr>
                              <w:t>()</w:t>
                            </w:r>
                          </w:p>
                          <w:p w14:paraId="0EBE943B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1-Receive value a from UDF-1() and calculates its squareroot value and returns the square value to its calling function i.e. UDF-1 </w:t>
                            </w:r>
                          </w:p>
                          <w:p w14:paraId="40495C66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2-Receive  value b from UDF-1() and calculates its squareroot value and returns the square value to its calling function i.e. UDF-1 </w:t>
                            </w:r>
                          </w:p>
                          <w:p w14:paraId="596A7B09" w14:textId="77777777" w:rsidR="00000000" w:rsidRDefault="007423A2" w:rsidP="007D1718">
                            <w:pPr>
                              <w:spacing w:line="240" w:lineRule="auto"/>
                            </w:pPr>
                            <w:r>
                              <w:t xml:space="preserve">3-Receive  value c from UDF-1() and calculates its squareroot value and returns the square value to its calling function i.e. UDF-1 </w:t>
                            </w:r>
                          </w:p>
                          <w:p w14:paraId="64FEFB22" w14:textId="77777777" w:rsidR="00000000" w:rsidRDefault="00000000" w:rsidP="007D1718">
                            <w:pPr>
                              <w:spacing w:line="240" w:lineRule="auto"/>
                            </w:pPr>
                          </w:p>
                          <w:p w14:paraId="24F532A7" w14:textId="77777777" w:rsidR="00000000" w:rsidRDefault="00000000" w:rsidP="007D1718">
                            <w:pPr>
                              <w:spacing w:line="240" w:lineRule="auto"/>
                            </w:pPr>
                          </w:p>
                          <w:p w14:paraId="6DA4E856" w14:textId="77777777" w:rsidR="00000000" w:rsidRDefault="00000000" w:rsidP="007D1718">
                            <w:pPr>
                              <w:jc w:val="center"/>
                            </w:pPr>
                          </w:p>
                          <w:p w14:paraId="6A7229DE" w14:textId="77777777" w:rsidR="00000000" w:rsidRDefault="007423A2" w:rsidP="007D1718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084A49" id="Rectangle 7" o:spid="_x0000_s1028" style="position:absolute;margin-left:6.45pt;margin-top:9.45pt;width:428.4pt;height:13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" fillcolor="white [3201]" strokecolor="#70ad47 [3209]" strokeweight="1pt">
                <v:textbox>
                  <w:txbxContent>
                    <w:p w14:paraId="435AD588" w14:textId="77777777" w:rsidR="00000000" w:rsidRPr="00A16BC1" w:rsidRDefault="007423A2" w:rsidP="007D1718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A16BC1">
                        <w:rPr>
                          <w:b/>
                          <w:u w:val="single"/>
                        </w:rPr>
                        <w:t>UDF-2-Square</w:t>
                      </w:r>
                      <w:r>
                        <w:rPr>
                          <w:b/>
                          <w:u w:val="single"/>
                        </w:rPr>
                        <w:t>root</w:t>
                      </w:r>
                      <w:r w:rsidRPr="00A16BC1">
                        <w:rPr>
                          <w:b/>
                          <w:u w:val="single"/>
                        </w:rPr>
                        <w:t>()</w:t>
                      </w:r>
                    </w:p>
                    <w:p w14:paraId="0EBE943B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1-Receive value a from UDF-1() and calculates its squareroot value and returns the square value to its calling function i.e. UDF-1 </w:t>
                      </w:r>
                    </w:p>
                    <w:p w14:paraId="40495C66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2-Receive  value b from UDF-1() and calculates its squareroot value and returns the square value to its calling function i.e. UDF-1 </w:t>
                      </w:r>
                    </w:p>
                    <w:p w14:paraId="596A7B09" w14:textId="77777777" w:rsidR="00000000" w:rsidRDefault="007423A2" w:rsidP="007D1718">
                      <w:pPr>
                        <w:spacing w:line="240" w:lineRule="auto"/>
                      </w:pPr>
                      <w:r>
                        <w:t xml:space="preserve">3-Receive  value c from UDF-1() and calculates its squareroot value and returns the square value to its calling function i.e. UDF-1 </w:t>
                      </w:r>
                    </w:p>
                    <w:p w14:paraId="64FEFB22" w14:textId="77777777" w:rsidR="00000000" w:rsidRDefault="00000000" w:rsidP="007D1718">
                      <w:pPr>
                        <w:spacing w:line="240" w:lineRule="auto"/>
                      </w:pPr>
                    </w:p>
                    <w:p w14:paraId="24F532A7" w14:textId="77777777" w:rsidR="00000000" w:rsidRDefault="00000000" w:rsidP="007D1718">
                      <w:pPr>
                        <w:spacing w:line="240" w:lineRule="auto"/>
                      </w:pPr>
                    </w:p>
                    <w:p w14:paraId="6DA4E856" w14:textId="77777777" w:rsidR="00000000" w:rsidRDefault="00000000" w:rsidP="007D1718">
                      <w:pPr>
                        <w:jc w:val="center"/>
                      </w:pPr>
                    </w:p>
                    <w:p w14:paraId="6A7229DE" w14:textId="77777777" w:rsidR="00000000" w:rsidRDefault="007423A2" w:rsidP="007D1718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0AF7DD7F" w14:textId="77777777" w:rsidR="00000000" w:rsidRDefault="00000000" w:rsidP="007D1718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61F9110C" w14:textId="77777777" w:rsidR="00000000" w:rsidRDefault="00000000" w:rsidP="007D1718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B0FF73E" w14:textId="77777777" w:rsidR="00000000" w:rsidRDefault="00000000" w:rsidP="007D1718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E8CBEFF" w14:textId="77777777" w:rsidR="00000000" w:rsidRDefault="00000000" w:rsidP="007D1718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1887FC54" w14:textId="77777777" w:rsidR="00000000" w:rsidRDefault="007423A2" w:rsidP="007D1718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3F2365" wp14:editId="673DC19D">
                <wp:simplePos x="0" y="0"/>
                <wp:positionH relativeFrom="column">
                  <wp:posOffset>35428</wp:posOffset>
                </wp:positionH>
                <wp:positionV relativeFrom="paragraph">
                  <wp:posOffset>138711</wp:posOffset>
                </wp:positionV>
                <wp:extent cx="5516880" cy="1188720"/>
                <wp:effectExtent l="0" t="0" r="26670" b="1143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6880" cy="1188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D8E36B" w14:textId="77777777" w:rsidR="00000000" w:rsidRPr="00A16BC1" w:rsidRDefault="007423A2" w:rsidP="007D1718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A16BC1">
                              <w:rPr>
                                <w:b/>
                                <w:u w:val="single"/>
                              </w:rPr>
                              <w:t>UDF-3-sum()</w:t>
                            </w:r>
                          </w:p>
                          <w:p w14:paraId="5A996459" w14:textId="77777777" w:rsidR="00000000" w:rsidRDefault="007423A2" w:rsidP="007D1718">
                            <w:r>
                              <w:t>1-This function receive the squareroot values from UDF-1 and computes the sum of these square values.</w:t>
                            </w:r>
                          </w:p>
                          <w:p w14:paraId="49AB9A6D" w14:textId="77777777" w:rsidR="00000000" w:rsidRDefault="007423A2" w:rsidP="007D1718">
                            <w:r>
                              <w:t>2- Now, this function returns the product of squareroot values to its calling function i.e. UDF-1</w:t>
                            </w:r>
                          </w:p>
                          <w:p w14:paraId="5750173F" w14:textId="77777777" w:rsidR="00000000" w:rsidRDefault="00000000" w:rsidP="007D17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F2365" id="Rectangle 8" o:spid="_x0000_s1029" style="position:absolute;margin-left:2.8pt;margin-top:10.9pt;width:434.4pt;height:93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" fillcolor="white [3201]" strokecolor="#70ad47 [3209]" strokeweight="1pt">
                <v:textbox>
                  <w:txbxContent>
                    <w:p w14:paraId="4BD8E36B" w14:textId="77777777" w:rsidR="00000000" w:rsidRPr="00A16BC1" w:rsidRDefault="007423A2" w:rsidP="007D1718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A16BC1">
                        <w:rPr>
                          <w:b/>
                          <w:u w:val="single"/>
                        </w:rPr>
                        <w:t>UDF-3-sum()</w:t>
                      </w:r>
                    </w:p>
                    <w:p w14:paraId="5A996459" w14:textId="77777777" w:rsidR="00000000" w:rsidRDefault="007423A2" w:rsidP="007D1718">
                      <w:r>
                        <w:t>1-This function receive the squareroot values from UDF-1 and computes the sum of these square values.</w:t>
                      </w:r>
                    </w:p>
                    <w:p w14:paraId="49AB9A6D" w14:textId="77777777" w:rsidR="00000000" w:rsidRDefault="007423A2" w:rsidP="007D1718">
                      <w:r>
                        <w:t>2- Now, this function returns the product of squareroot values to its calling function i.e. UDF-1</w:t>
                      </w:r>
                    </w:p>
                    <w:p w14:paraId="5750173F" w14:textId="77777777" w:rsidR="00000000" w:rsidRDefault="00000000" w:rsidP="007D1718"/>
                  </w:txbxContent>
                </v:textbox>
              </v:rect>
            </w:pict>
          </mc:Fallback>
        </mc:AlternateContent>
      </w:r>
    </w:p>
    <w:p w14:paraId="33E7E521" w14:textId="77777777" w:rsidR="00397797" w:rsidRDefault="00397797" w:rsidP="00413ED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24DE8D2" w14:textId="77777777" w:rsidR="00467EC7" w:rsidRDefault="00467EC7" w:rsidP="00413ED6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1E9A537" w14:textId="77777777" w:rsidR="00413ED6" w:rsidRPr="00413ED6" w:rsidRDefault="00413ED6" w:rsidP="00185A6F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B742285" w14:textId="77777777" w:rsidR="006941C0" w:rsidRDefault="006941C0" w:rsidP="006941C0">
      <w:pPr>
        <w:rPr>
          <w:rFonts w:ascii="Times New Roman" w:hAnsi="Times New Roman" w:cs="Times New Roman"/>
          <w:sz w:val="28"/>
          <w:szCs w:val="28"/>
        </w:rPr>
      </w:pPr>
    </w:p>
    <w:p w14:paraId="478E88CD" w14:textId="4C4E1DC8" w:rsidR="007A658E" w:rsidRDefault="007A658E" w:rsidP="007A658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87E20">
        <w:rPr>
          <w:rFonts w:ascii="Times New Roman" w:hAnsi="Times New Roman" w:cs="Times New Roman"/>
          <w:b/>
          <w:sz w:val="24"/>
          <w:szCs w:val="24"/>
          <w:u w:val="single"/>
        </w:rPr>
        <w:t>Question#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1</w:t>
      </w:r>
    </w:p>
    <w:p w14:paraId="422301A8" w14:textId="77777777" w:rsidR="007A658E" w:rsidRPr="0001549A" w:rsidRDefault="007A658E" w:rsidP="007A658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549A">
        <w:rPr>
          <w:rFonts w:ascii="Times New Roman" w:hAnsi="Times New Roman" w:cs="Times New Roman"/>
          <w:sz w:val="24"/>
          <w:szCs w:val="24"/>
        </w:rPr>
        <w:t xml:space="preserve">Write a program us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01549A">
        <w:rPr>
          <w:rFonts w:ascii="Times New Roman" w:hAnsi="Times New Roman" w:cs="Times New Roman"/>
          <w:sz w:val="24"/>
          <w:szCs w:val="24"/>
        </w:rPr>
        <w:t xml:space="preserve">structure that comprises structure members </w:t>
      </w:r>
      <w:r>
        <w:rPr>
          <w:rFonts w:ascii="Times New Roman" w:hAnsi="Times New Roman" w:cs="Times New Roman"/>
          <w:sz w:val="24"/>
          <w:szCs w:val="24"/>
        </w:rPr>
        <w:t xml:space="preserve">such </w:t>
      </w:r>
      <w:r w:rsidRPr="0001549A">
        <w:rPr>
          <w:rFonts w:ascii="Times New Roman" w:hAnsi="Times New Roman" w:cs="Times New Roman"/>
          <w:sz w:val="24"/>
          <w:szCs w:val="24"/>
        </w:rPr>
        <w:t>as student ID, Student Name, Student GPA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1549A">
        <w:rPr>
          <w:rFonts w:ascii="Times New Roman" w:hAnsi="Times New Roman" w:cs="Times New Roman"/>
          <w:sz w:val="24"/>
          <w:szCs w:val="24"/>
        </w:rPr>
        <w:t xml:space="preserve"> and Student</w:t>
      </w:r>
      <w:r>
        <w:rPr>
          <w:rFonts w:ascii="Times New Roman" w:hAnsi="Times New Roman" w:cs="Times New Roman"/>
          <w:sz w:val="24"/>
          <w:szCs w:val="24"/>
        </w:rPr>
        <w:t>’s 7 marks in an array</w:t>
      </w:r>
      <w:r w:rsidRPr="0001549A">
        <w:rPr>
          <w:rFonts w:ascii="Times New Roman" w:hAnsi="Times New Roman" w:cs="Times New Roman"/>
          <w:sz w:val="24"/>
          <w:szCs w:val="24"/>
        </w:rPr>
        <w:t xml:space="preserve"> and we have to </w:t>
      </w:r>
      <w:r>
        <w:rPr>
          <w:rFonts w:ascii="Times New Roman" w:hAnsi="Times New Roman" w:cs="Times New Roman"/>
          <w:sz w:val="24"/>
          <w:szCs w:val="24"/>
        </w:rPr>
        <w:t>initialize</w:t>
      </w:r>
      <w:r w:rsidRPr="0001549A">
        <w:rPr>
          <w:rFonts w:ascii="Times New Roman" w:hAnsi="Times New Roman" w:cs="Times New Roman"/>
          <w:sz w:val="24"/>
          <w:szCs w:val="24"/>
        </w:rPr>
        <w:t xml:space="preserve"> the record of two students in two different structure variables.</w:t>
      </w:r>
      <w:r>
        <w:rPr>
          <w:rFonts w:ascii="Times New Roman" w:hAnsi="Times New Roman" w:cs="Times New Roman"/>
          <w:sz w:val="24"/>
          <w:szCs w:val="24"/>
        </w:rPr>
        <w:t xml:space="preserve"> (One is Global and the other one local).</w:t>
      </w:r>
      <w:r w:rsidRPr="0001549A">
        <w:rPr>
          <w:rFonts w:ascii="Times New Roman" w:hAnsi="Times New Roman" w:cs="Times New Roman"/>
          <w:sz w:val="24"/>
          <w:szCs w:val="24"/>
        </w:rPr>
        <w:t xml:space="preserve"> Pass this data of two students to a UDF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1549A">
        <w:rPr>
          <w:rFonts w:ascii="Times New Roman" w:hAnsi="Times New Roman" w:cs="Times New Roman"/>
          <w:sz w:val="24"/>
          <w:szCs w:val="24"/>
        </w:rPr>
        <w:t xml:space="preserve">UDF prints the data for </w:t>
      </w:r>
      <w:r>
        <w:rPr>
          <w:rFonts w:ascii="Times New Roman" w:hAnsi="Times New Roman" w:cs="Times New Roman"/>
          <w:sz w:val="24"/>
          <w:szCs w:val="24"/>
        </w:rPr>
        <w:t>both</w:t>
      </w:r>
      <w:r w:rsidRPr="0001549A">
        <w:rPr>
          <w:rFonts w:ascii="Times New Roman" w:hAnsi="Times New Roman" w:cs="Times New Roman"/>
          <w:sz w:val="24"/>
          <w:szCs w:val="24"/>
        </w:rPr>
        <w:t xml:space="preserve"> students.</w:t>
      </w:r>
    </w:p>
    <w:p w14:paraId="68019AC5" w14:textId="77777777" w:rsidR="007A658E" w:rsidRDefault="007A658E" w:rsidP="006941C0">
      <w:pPr>
        <w:rPr>
          <w:rFonts w:ascii="Times New Roman" w:hAnsi="Times New Roman" w:cs="Times New Roman"/>
          <w:sz w:val="28"/>
          <w:szCs w:val="28"/>
        </w:rPr>
      </w:pPr>
    </w:p>
    <w:p w14:paraId="09BE7B6C" w14:textId="0A4AA6D6" w:rsidR="00933CF8" w:rsidRPr="00413ED6" w:rsidRDefault="00933CF8" w:rsidP="00933CF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13ED6">
        <w:rPr>
          <w:rFonts w:ascii="Times New Roman" w:hAnsi="Times New Roman" w:cs="Times New Roman"/>
          <w:b/>
          <w:sz w:val="28"/>
          <w:szCs w:val="28"/>
          <w:u w:val="single"/>
        </w:rPr>
        <w:t>Question #</w:t>
      </w:r>
      <w:r w:rsidR="004E66C5">
        <w:rPr>
          <w:rFonts w:ascii="Times New Roman" w:hAnsi="Times New Roman" w:cs="Times New Roman"/>
          <w:b/>
          <w:sz w:val="28"/>
          <w:szCs w:val="28"/>
          <w:u w:val="single"/>
        </w:rPr>
        <w:t>22</w:t>
      </w:r>
    </w:p>
    <w:p w14:paraId="6B91880B" w14:textId="77777777" w:rsidR="00933CF8" w:rsidRPr="00832606" w:rsidRDefault="00933CF8" w:rsidP="00933CF8">
      <w:pPr>
        <w:jc w:val="both"/>
        <w:rPr>
          <w:rFonts w:ascii="Times New Roman" w:hAnsi="Times New Roman" w:cs="Times New Roman"/>
          <w:sz w:val="24"/>
          <w:szCs w:val="24"/>
        </w:rPr>
      </w:pPr>
      <w:r w:rsidRPr="00832606">
        <w:rPr>
          <w:rFonts w:ascii="Times New Roman" w:hAnsi="Times New Roman" w:cs="Times New Roman"/>
          <w:sz w:val="24"/>
          <w:szCs w:val="24"/>
        </w:rPr>
        <w:t xml:space="preserve">Write a program that takes record of a student input in UDF in </w:t>
      </w:r>
      <w:r>
        <w:rPr>
          <w:rFonts w:ascii="Times New Roman" w:hAnsi="Times New Roman" w:cs="Times New Roman"/>
          <w:sz w:val="24"/>
          <w:szCs w:val="24"/>
        </w:rPr>
        <w:t xml:space="preserve">structure members as student ID, Student Name, Student GPA, Student percentage and students 5 marks in members of array. The UDF calculates the total of students marks and returns this total to main function and main function prints it. </w:t>
      </w:r>
    </w:p>
    <w:p w14:paraId="6B8DA44F" w14:textId="72463807" w:rsidR="00B1792B" w:rsidRPr="00413ED6" w:rsidRDefault="00B1792B" w:rsidP="00B1792B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13ED6">
        <w:rPr>
          <w:rFonts w:ascii="Times New Roman" w:hAnsi="Times New Roman" w:cs="Times New Roman"/>
          <w:b/>
          <w:sz w:val="24"/>
          <w:szCs w:val="24"/>
          <w:u w:val="single"/>
        </w:rPr>
        <w:t>Question#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3</w:t>
      </w:r>
    </w:p>
    <w:p w14:paraId="33E54B35" w14:textId="77777777" w:rsidR="00B1792B" w:rsidRDefault="00B1792B" w:rsidP="00B1792B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 the C programming, write a code for guessing games with following conditions:</w:t>
      </w:r>
    </w:p>
    <w:p w14:paraId="7E83084B" w14:textId="77777777" w:rsidR="00B1792B" w:rsidRDefault="00B1792B" w:rsidP="00B1792B">
      <w:pPr>
        <w:pStyle w:val="ListParagraph"/>
        <w:numPr>
          <w:ilvl w:val="0"/>
          <w:numId w:val="3"/>
        </w:numPr>
        <w:spacing w:line="25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rst screen shows the instructions about the game.</w:t>
      </w:r>
    </w:p>
    <w:p w14:paraId="03E20F80" w14:textId="77777777" w:rsidR="00B1792B" w:rsidRDefault="00B1792B" w:rsidP="00B1792B">
      <w:pPr>
        <w:pStyle w:val="ListParagraph"/>
        <w:numPr>
          <w:ilvl w:val="0"/>
          <w:numId w:val="3"/>
        </w:numPr>
        <w:spacing w:line="25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 the randomize function, computer can thing a number between 1-100.</w:t>
      </w:r>
    </w:p>
    <w:p w14:paraId="1279447F" w14:textId="77777777" w:rsidR="00B1792B" w:rsidRDefault="00B1792B" w:rsidP="00B1792B">
      <w:pPr>
        <w:pStyle w:val="ListParagraph"/>
        <w:numPr>
          <w:ilvl w:val="0"/>
          <w:numId w:val="3"/>
        </w:numPr>
        <w:spacing w:line="25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er(s) given 4 choices to guess a number.</w:t>
      </w:r>
    </w:p>
    <w:p w14:paraId="514568F1" w14:textId="77777777" w:rsidR="00B1792B" w:rsidRDefault="00B1792B" w:rsidP="00B1792B">
      <w:pPr>
        <w:pStyle w:val="ListParagraph"/>
        <w:numPr>
          <w:ilvl w:val="0"/>
          <w:numId w:val="3"/>
        </w:numPr>
        <w:spacing w:line="25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t each false prediction screen must provide the hint like “ your given number is small or larger”</w:t>
      </w:r>
    </w:p>
    <w:p w14:paraId="6ED7D737" w14:textId="77777777" w:rsidR="00B1792B" w:rsidRDefault="00B1792B" w:rsidP="00B1792B">
      <w:pPr>
        <w:pStyle w:val="ListParagraph"/>
        <w:numPr>
          <w:ilvl w:val="0"/>
          <w:numId w:val="3"/>
        </w:numPr>
        <w:spacing w:line="256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fter guessing a number, user must ask whether continue or not.</w:t>
      </w:r>
    </w:p>
    <w:p w14:paraId="084993F9" w14:textId="77777777" w:rsidR="00933CF8" w:rsidRDefault="00933CF8" w:rsidP="006941C0">
      <w:pPr>
        <w:rPr>
          <w:rFonts w:ascii="Times New Roman" w:hAnsi="Times New Roman" w:cs="Times New Roman"/>
          <w:sz w:val="28"/>
          <w:szCs w:val="28"/>
        </w:rPr>
      </w:pPr>
    </w:p>
    <w:p w14:paraId="0E9791CB" w14:textId="77777777" w:rsidR="007A658E" w:rsidRPr="00413ED6" w:rsidRDefault="007A658E" w:rsidP="006941C0">
      <w:pPr>
        <w:rPr>
          <w:rFonts w:ascii="Times New Roman" w:hAnsi="Times New Roman" w:cs="Times New Roman"/>
          <w:sz w:val="28"/>
          <w:szCs w:val="28"/>
        </w:rPr>
      </w:pPr>
    </w:p>
    <w:sectPr w:rsidR="007A658E" w:rsidRPr="00413ED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64527" w14:textId="77777777" w:rsidR="00BC590D" w:rsidRDefault="00BC590D" w:rsidP="000D7B4F">
      <w:pPr>
        <w:spacing w:after="0" w:line="240" w:lineRule="auto"/>
      </w:pPr>
      <w:r>
        <w:separator/>
      </w:r>
    </w:p>
  </w:endnote>
  <w:endnote w:type="continuationSeparator" w:id="0">
    <w:p w14:paraId="29D0D00B" w14:textId="77777777" w:rsidR="00BC590D" w:rsidRDefault="00BC590D" w:rsidP="000D7B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744A" w14:textId="77777777" w:rsidR="004203EE" w:rsidRDefault="004203EE">
    <w:pPr>
      <w:pStyle w:val="Footer"/>
    </w:pPr>
  </w:p>
  <w:p w14:paraId="4C8C031D" w14:textId="77777777" w:rsidR="004203EE" w:rsidRDefault="004203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DC3D60" w14:textId="77777777" w:rsidR="00BC590D" w:rsidRDefault="00BC590D" w:rsidP="000D7B4F">
      <w:pPr>
        <w:spacing w:after="0" w:line="240" w:lineRule="auto"/>
      </w:pPr>
      <w:r>
        <w:separator/>
      </w:r>
    </w:p>
  </w:footnote>
  <w:footnote w:type="continuationSeparator" w:id="0">
    <w:p w14:paraId="67C25F00" w14:textId="77777777" w:rsidR="00BC590D" w:rsidRDefault="00BC590D" w:rsidP="000D7B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DCD60" w14:textId="77777777" w:rsidR="007A658E" w:rsidRPr="00885EF6" w:rsidRDefault="007A658E" w:rsidP="007A658E">
    <w:pPr>
      <w:tabs>
        <w:tab w:val="left" w:pos="6885"/>
      </w:tabs>
      <w:ind w:left="720" w:right="720" w:hanging="540"/>
      <w:rPr>
        <w:rFonts w:ascii="Times New Roman" w:hAnsi="Times New Roman" w:cs="Times New Roman"/>
      </w:rPr>
    </w:pPr>
    <w:r w:rsidRPr="00BF3675">
      <w:rPr>
        <w:noProof/>
      </w:rPr>
      <w:drawing>
        <wp:anchor distT="0" distB="0" distL="114300" distR="114300" simplePos="0" relativeHeight="251663360" behindDoc="1" locked="0" layoutInCell="1" allowOverlap="1" wp14:anchorId="6F07EC4E" wp14:editId="1E01608D">
          <wp:simplePos x="0" y="0"/>
          <wp:positionH relativeFrom="margin">
            <wp:posOffset>5419725</wp:posOffset>
          </wp:positionH>
          <wp:positionV relativeFrom="paragraph">
            <wp:posOffset>19050</wp:posOffset>
          </wp:positionV>
          <wp:extent cx="704850" cy="365125"/>
          <wp:effectExtent l="0" t="0" r="0" b="0"/>
          <wp:wrapNone/>
          <wp:docPr id="1286657636" name="Picture 12866576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HU LOGO FORMERLY-0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127" t="18530" r="45847" b="26304"/>
                  <a:stretch/>
                </pic:blipFill>
                <pic:spPr bwMode="auto">
                  <a:xfrm>
                    <a:off x="0" y="0"/>
                    <a:ext cx="704850" cy="3651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3675">
      <w:rPr>
        <w:noProof/>
      </w:rPr>
      <w:drawing>
        <wp:anchor distT="0" distB="0" distL="114300" distR="114300" simplePos="0" relativeHeight="251662336" behindDoc="1" locked="0" layoutInCell="1" allowOverlap="1" wp14:anchorId="35E1D093" wp14:editId="330B589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3406802" cy="320040"/>
          <wp:effectExtent l="0" t="0" r="3175" b="3810"/>
          <wp:wrapNone/>
          <wp:docPr id="2015251247" name="Picture 20152512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alim habib Logo-01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0003" t="14944" r="4433" b="43972"/>
                  <a:stretch/>
                </pic:blipFill>
                <pic:spPr bwMode="auto">
                  <a:xfrm>
                    <a:off x="0" y="0"/>
                    <a:ext cx="3406802" cy="320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</w:p>
  <w:p w14:paraId="473CC4A0" w14:textId="77777777" w:rsidR="007A658E" w:rsidRDefault="007A658E" w:rsidP="007A658E">
    <w:pPr>
      <w:spacing w:line="200" w:lineRule="exact"/>
      <w:jc w:val="both"/>
      <w:rPr>
        <w:sz w:val="24"/>
        <w:szCs w:val="24"/>
      </w:rPr>
    </w:pPr>
  </w:p>
  <w:p w14:paraId="01500592" w14:textId="77777777" w:rsidR="007A658E" w:rsidRDefault="007A658E" w:rsidP="007A658E">
    <w:pPr>
      <w:pStyle w:val="Header"/>
      <w:rPr>
        <w:b/>
        <w:bCs/>
        <w:sz w:val="24"/>
      </w:rPr>
    </w:pPr>
    <w:r>
      <w:rPr>
        <w:b/>
        <w:bCs/>
        <w:sz w:val="24"/>
      </w:rPr>
      <w:t xml:space="preserve">                      </w:t>
    </w:r>
    <w:r w:rsidRPr="00B737BA">
      <w:rPr>
        <w:b/>
        <w:bCs/>
        <w:sz w:val="24"/>
      </w:rPr>
      <w:t>Department of Computer Science, Faculty of Information Technology (SHU)</w:t>
    </w:r>
  </w:p>
  <w:p w14:paraId="75F2648A" w14:textId="77777777" w:rsidR="007A658E" w:rsidRPr="00B737BA" w:rsidRDefault="007A658E" w:rsidP="007A658E">
    <w:pPr>
      <w:pStyle w:val="Header"/>
      <w:rPr>
        <w:b/>
        <w:bCs/>
      </w:rPr>
    </w:pPr>
    <w:r>
      <w:rPr>
        <w:sz w:val="24"/>
      </w:rPr>
      <w:tab/>
      <w:t xml:space="preserve">            </w:t>
    </w:r>
    <w:r w:rsidRPr="00B737BA">
      <w:rPr>
        <w:b/>
        <w:bCs/>
        <w:sz w:val="24"/>
      </w:rPr>
      <w:t>Salim Habib University</w:t>
    </w:r>
    <w:r>
      <w:rPr>
        <w:b/>
        <w:bCs/>
        <w:sz w:val="24"/>
      </w:rPr>
      <w:t xml:space="preserve"> (Formerly Barrett Hodgson University)</w:t>
    </w:r>
  </w:p>
  <w:bookmarkStart w:id="0" w:name="page1"/>
  <w:bookmarkEnd w:id="0"/>
  <w:p w14:paraId="2627E427" w14:textId="6DEDF7BD" w:rsidR="000D7B4F" w:rsidRDefault="000D7B4F" w:rsidP="007A658E">
    <w:pPr>
      <w:spacing w:line="200" w:lineRule="exact"/>
      <w:jc w:val="both"/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219543" wp14:editId="2A67FA04">
              <wp:simplePos x="0" y="0"/>
              <wp:positionH relativeFrom="margin">
                <wp:align>center</wp:align>
              </wp:positionH>
              <wp:positionV relativeFrom="paragraph">
                <wp:posOffset>92075</wp:posOffset>
              </wp:positionV>
              <wp:extent cx="6503213" cy="0"/>
              <wp:effectExtent l="0" t="19050" r="31115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03213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4A51661" id="Straight Connector 6" o:spid="_x0000_s1026" style="position:absolute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7.25pt" to="512.05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" strokecolor="black [3200]" strokeweight="3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8653E"/>
    <w:multiLevelType w:val="hybridMultilevel"/>
    <w:tmpl w:val="FA180B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761BD"/>
    <w:multiLevelType w:val="hybridMultilevel"/>
    <w:tmpl w:val="EE361B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734002"/>
    <w:multiLevelType w:val="hybridMultilevel"/>
    <w:tmpl w:val="02E429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4343836">
    <w:abstractNumId w:val="1"/>
  </w:num>
  <w:num w:numId="2" w16cid:durableId="183449089">
    <w:abstractNumId w:val="2"/>
  </w:num>
  <w:num w:numId="3" w16cid:durableId="13299442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jOyMLUwMLMwtLBQ0lEKTi0uzszPAykwrgUAU5I9UCwAAAA="/>
  </w:docVars>
  <w:rsids>
    <w:rsidRoot w:val="008A3389"/>
    <w:rsid w:val="000730B7"/>
    <w:rsid w:val="000A3EDF"/>
    <w:rsid w:val="000D7B4F"/>
    <w:rsid w:val="00185A6F"/>
    <w:rsid w:val="001A15B8"/>
    <w:rsid w:val="001C21A3"/>
    <w:rsid w:val="001D63EB"/>
    <w:rsid w:val="001E0BA3"/>
    <w:rsid w:val="002035DD"/>
    <w:rsid w:val="002840F0"/>
    <w:rsid w:val="003037BA"/>
    <w:rsid w:val="00365BAC"/>
    <w:rsid w:val="00397797"/>
    <w:rsid w:val="003B2657"/>
    <w:rsid w:val="00401FDB"/>
    <w:rsid w:val="004045FC"/>
    <w:rsid w:val="00413ED6"/>
    <w:rsid w:val="004203EE"/>
    <w:rsid w:val="0043417E"/>
    <w:rsid w:val="00467EC7"/>
    <w:rsid w:val="004B244A"/>
    <w:rsid w:val="004E66C5"/>
    <w:rsid w:val="005D07B0"/>
    <w:rsid w:val="00614E7A"/>
    <w:rsid w:val="00617E7B"/>
    <w:rsid w:val="00653FD4"/>
    <w:rsid w:val="006941C0"/>
    <w:rsid w:val="006C3AEC"/>
    <w:rsid w:val="006D4B56"/>
    <w:rsid w:val="006E3855"/>
    <w:rsid w:val="007338BA"/>
    <w:rsid w:val="007423A2"/>
    <w:rsid w:val="007718F9"/>
    <w:rsid w:val="007A658E"/>
    <w:rsid w:val="00811995"/>
    <w:rsid w:val="0083692F"/>
    <w:rsid w:val="008A3389"/>
    <w:rsid w:val="008B3128"/>
    <w:rsid w:val="008E10CD"/>
    <w:rsid w:val="00931869"/>
    <w:rsid w:val="00933CF8"/>
    <w:rsid w:val="009D7C6A"/>
    <w:rsid w:val="00A01479"/>
    <w:rsid w:val="00A32B8C"/>
    <w:rsid w:val="00B05ABE"/>
    <w:rsid w:val="00B13BEF"/>
    <w:rsid w:val="00B1792B"/>
    <w:rsid w:val="00B23491"/>
    <w:rsid w:val="00B33F58"/>
    <w:rsid w:val="00B96B30"/>
    <w:rsid w:val="00BA6F6D"/>
    <w:rsid w:val="00BC590D"/>
    <w:rsid w:val="00C55BC4"/>
    <w:rsid w:val="00C659BE"/>
    <w:rsid w:val="00C832C2"/>
    <w:rsid w:val="00C87039"/>
    <w:rsid w:val="00D5685D"/>
    <w:rsid w:val="00D65229"/>
    <w:rsid w:val="00DE58F8"/>
    <w:rsid w:val="00DF5191"/>
    <w:rsid w:val="00E80D78"/>
    <w:rsid w:val="00F428E1"/>
    <w:rsid w:val="00FA0CC3"/>
    <w:rsid w:val="00FA1A65"/>
    <w:rsid w:val="00FF4F36"/>
    <w:rsid w:val="00FF6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C140F5"/>
  <w15:chartTrackingRefBased/>
  <w15:docId w15:val="{BD819D0E-61AE-41DD-85D1-20EA07228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0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0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7B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B4F"/>
  </w:style>
  <w:style w:type="paragraph" w:styleId="Footer">
    <w:name w:val="footer"/>
    <w:basedOn w:val="Normal"/>
    <w:link w:val="FooterChar"/>
    <w:uiPriority w:val="99"/>
    <w:unhideWhenUsed/>
    <w:rsid w:val="000D7B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B4F"/>
  </w:style>
  <w:style w:type="character" w:styleId="Strong">
    <w:name w:val="Strong"/>
    <w:basedOn w:val="DefaultParagraphFont"/>
    <w:uiPriority w:val="22"/>
    <w:qFormat/>
    <w:rsid w:val="001A15B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1199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11995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13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3E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3E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499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resource.com/cpp-exercises/for-loop/index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3resource.com/cpp-exercises/for-loop/index.ph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6</TotalTime>
  <Pages>8</Pages>
  <Words>1218</Words>
  <Characters>69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heeraz Arif \ Associate Professor Computer Sceince</dc:creator>
  <cp:keywords/>
  <dc:description/>
  <cp:lastModifiedBy>Dr. Sheeraz Arif \ Associate Professor Computer Sceince</cp:lastModifiedBy>
  <cp:revision>50</cp:revision>
  <dcterms:created xsi:type="dcterms:W3CDTF">2021-03-31T03:51:00Z</dcterms:created>
  <dcterms:modified xsi:type="dcterms:W3CDTF">2024-12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ce8a63364052a22f2d2849f056a1c8be908f679645969694434fc678436740</vt:lpwstr>
  </property>
</Properties>
</file>